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0BC698" w14:textId="77777777" w:rsidR="00780477" w:rsidRDefault="00C77CC2" w:rsidP="00C77CC2">
      <w:pPr>
        <w:pStyle w:val="Title"/>
        <w:rPr>
          <w:lang w:val="en-US"/>
        </w:rPr>
      </w:pPr>
      <w:r>
        <w:rPr>
          <w:lang w:val="en-US"/>
        </w:rPr>
        <w:t>List of all implemented features</w:t>
      </w:r>
    </w:p>
    <w:p w14:paraId="619A3EE1" w14:textId="63A0431A" w:rsidR="00C77CC2" w:rsidRPr="009C3144" w:rsidRDefault="00C77CC2" w:rsidP="009C3144">
      <w:pPr>
        <w:pStyle w:val="ListParagraph"/>
        <w:rPr>
          <w:lang w:val="en-US"/>
        </w:rPr>
      </w:pPr>
      <w:r>
        <w:rPr>
          <w:lang w:val="en-US"/>
        </w:rPr>
        <w:t>Balenciaga page (logged out)</w:t>
      </w:r>
    </w:p>
    <w:p w14:paraId="38A729D0" w14:textId="46F6201C" w:rsidR="00C77CC2" w:rsidRDefault="00C77CC2" w:rsidP="009C3144">
      <w:pPr>
        <w:pStyle w:val="ListParagraph"/>
        <w:rPr>
          <w:lang w:val="en-US"/>
        </w:rPr>
      </w:pPr>
      <w:r>
        <w:rPr>
          <w:lang w:val="en-US"/>
        </w:rPr>
        <w:t>You can view all the pages we have.</w:t>
      </w:r>
    </w:p>
    <w:p w14:paraId="5D63F4B3" w14:textId="3DF3C8FB" w:rsidR="009C3144" w:rsidRDefault="009C3144" w:rsidP="009C3144">
      <w:pPr>
        <w:pStyle w:val="ListParagraph"/>
        <w:numPr>
          <w:ilvl w:val="1"/>
          <w:numId w:val="3"/>
        </w:numPr>
        <w:rPr>
          <w:lang w:val="en-US"/>
        </w:rPr>
      </w:pPr>
      <w:r>
        <w:rPr>
          <w:lang w:val="en-US"/>
        </w:rPr>
        <w:t>Dark mode button</w:t>
      </w:r>
    </w:p>
    <w:p w14:paraId="6B3AAD35" w14:textId="49EBA107" w:rsidR="009C3144" w:rsidRDefault="009C3144" w:rsidP="009C3144">
      <w:pPr>
        <w:pStyle w:val="ListParagraph"/>
        <w:numPr>
          <w:ilvl w:val="2"/>
          <w:numId w:val="3"/>
        </w:numPr>
        <w:rPr>
          <w:lang w:val="en-US"/>
        </w:rPr>
      </w:pPr>
      <w:r>
        <w:rPr>
          <w:lang w:val="en-US"/>
        </w:rPr>
        <w:t>A button allows you to switch to dark mode and back to light mode.</w:t>
      </w:r>
    </w:p>
    <w:p w14:paraId="1DA35E5B" w14:textId="1DCCD873" w:rsidR="009C3144" w:rsidRDefault="009C3144" w:rsidP="009C3144">
      <w:pPr>
        <w:pStyle w:val="ListParagraph"/>
        <w:numPr>
          <w:ilvl w:val="1"/>
          <w:numId w:val="3"/>
        </w:numPr>
        <w:rPr>
          <w:lang w:val="en-US"/>
        </w:rPr>
      </w:pPr>
      <w:r>
        <w:rPr>
          <w:lang w:val="en-US"/>
        </w:rPr>
        <w:t xml:space="preserve">Log in </w:t>
      </w:r>
      <w:r>
        <w:rPr>
          <w:lang w:val="en-US"/>
        </w:rPr>
        <w:t>button</w:t>
      </w:r>
    </w:p>
    <w:p w14:paraId="6F8D5FDC" w14:textId="63F228A2" w:rsidR="009C3144" w:rsidRDefault="009C3144" w:rsidP="009C3144">
      <w:pPr>
        <w:pStyle w:val="ListParagraph"/>
        <w:numPr>
          <w:ilvl w:val="2"/>
          <w:numId w:val="3"/>
        </w:numPr>
        <w:rPr>
          <w:lang w:val="en-US"/>
        </w:rPr>
      </w:pPr>
      <w:r>
        <w:rPr>
          <w:lang w:val="en-US"/>
        </w:rPr>
        <w:t xml:space="preserve">A button allows you to </w:t>
      </w:r>
      <w:r>
        <w:rPr>
          <w:lang w:val="en-US"/>
        </w:rPr>
        <w:t>log in to the dashboard.</w:t>
      </w:r>
    </w:p>
    <w:p w14:paraId="156EC48F" w14:textId="25329D64" w:rsidR="009C3144" w:rsidRDefault="009C3144" w:rsidP="009C3144">
      <w:pPr>
        <w:pStyle w:val="ListParagraph"/>
        <w:numPr>
          <w:ilvl w:val="1"/>
          <w:numId w:val="3"/>
        </w:numPr>
        <w:rPr>
          <w:lang w:val="en-US"/>
        </w:rPr>
      </w:pPr>
      <w:proofErr w:type="spellStart"/>
      <w:r>
        <w:rPr>
          <w:lang w:val="en-US"/>
        </w:rPr>
        <w:t>Changebar</w:t>
      </w:r>
      <w:proofErr w:type="spellEnd"/>
      <w:r>
        <w:rPr>
          <w:lang w:val="en-US"/>
        </w:rPr>
        <w:t xml:space="preserve"> menu</w:t>
      </w:r>
      <w:r>
        <w:rPr>
          <w:lang w:val="en-US"/>
        </w:rPr>
        <w:t xml:space="preserve"> button</w:t>
      </w:r>
    </w:p>
    <w:p w14:paraId="5C0DB893" w14:textId="2EF41CA0" w:rsidR="009C3144" w:rsidRPr="009C3144" w:rsidRDefault="009C3144" w:rsidP="009C3144">
      <w:pPr>
        <w:pStyle w:val="ListParagraph"/>
        <w:numPr>
          <w:ilvl w:val="2"/>
          <w:numId w:val="3"/>
        </w:numPr>
        <w:rPr>
          <w:lang w:val="en-US"/>
        </w:rPr>
      </w:pPr>
      <w:r>
        <w:rPr>
          <w:lang w:val="en-US"/>
        </w:rPr>
        <w:t xml:space="preserve">A button allows you to </w:t>
      </w:r>
      <w:r>
        <w:rPr>
          <w:lang w:val="en-US"/>
        </w:rPr>
        <w:t>change the look of the sidebar menu</w:t>
      </w:r>
      <w:r>
        <w:rPr>
          <w:lang w:val="en-US"/>
        </w:rPr>
        <w:t>.</w:t>
      </w:r>
    </w:p>
    <w:p w14:paraId="684C89BD" w14:textId="569B21DD" w:rsidR="00C77CC2" w:rsidRDefault="00C77CC2" w:rsidP="00C77CC2">
      <w:pPr>
        <w:pStyle w:val="ListParagraph"/>
        <w:numPr>
          <w:ilvl w:val="1"/>
          <w:numId w:val="3"/>
        </w:numPr>
        <w:rPr>
          <w:lang w:val="en-US"/>
        </w:rPr>
      </w:pPr>
      <w:r>
        <w:rPr>
          <w:lang w:val="en-US"/>
        </w:rPr>
        <w:t>Introduction</w:t>
      </w:r>
    </w:p>
    <w:p w14:paraId="186F04B6" w14:textId="53CC9C77" w:rsidR="00C77CC2" w:rsidRDefault="00C77CC2" w:rsidP="00C77CC2">
      <w:pPr>
        <w:pStyle w:val="ListParagraph"/>
        <w:numPr>
          <w:ilvl w:val="2"/>
          <w:numId w:val="3"/>
        </w:numPr>
        <w:rPr>
          <w:lang w:val="en-US"/>
        </w:rPr>
      </w:pPr>
      <w:r>
        <w:rPr>
          <w:lang w:val="en-US"/>
        </w:rPr>
        <w:t xml:space="preserve"> A short introduction about our brand. And explanation about the use of this brand style </w:t>
      </w:r>
    </w:p>
    <w:p w14:paraId="0B02EE6C" w14:textId="6B9B51ED" w:rsidR="00C77CC2" w:rsidRDefault="00C77CC2" w:rsidP="00C77CC2">
      <w:pPr>
        <w:pStyle w:val="ListParagraph"/>
        <w:numPr>
          <w:ilvl w:val="1"/>
          <w:numId w:val="3"/>
        </w:numPr>
        <w:rPr>
          <w:lang w:val="en-US"/>
        </w:rPr>
      </w:pPr>
      <w:r>
        <w:rPr>
          <w:lang w:val="en-US"/>
        </w:rPr>
        <w:t>Logo</w:t>
      </w:r>
    </w:p>
    <w:p w14:paraId="40A2F0A0" w14:textId="6C63314E" w:rsidR="00C77CC2" w:rsidRDefault="00C77CC2" w:rsidP="00C77CC2">
      <w:pPr>
        <w:pStyle w:val="ListParagraph"/>
        <w:numPr>
          <w:ilvl w:val="2"/>
          <w:numId w:val="3"/>
        </w:numPr>
        <w:rPr>
          <w:lang w:val="en-US"/>
        </w:rPr>
      </w:pPr>
      <w:r>
        <w:rPr>
          <w:lang w:val="en-US"/>
        </w:rPr>
        <w:t>A showcase of all the ways to use our logo. And explanation of why we chose it like that.</w:t>
      </w:r>
    </w:p>
    <w:p w14:paraId="5A56D798" w14:textId="34676A5C" w:rsidR="00C77CC2" w:rsidRDefault="00C77CC2" w:rsidP="00C77CC2">
      <w:pPr>
        <w:pStyle w:val="ListParagraph"/>
        <w:numPr>
          <w:ilvl w:val="1"/>
          <w:numId w:val="3"/>
        </w:numPr>
        <w:rPr>
          <w:lang w:val="en-US"/>
        </w:rPr>
      </w:pPr>
      <w:r>
        <w:rPr>
          <w:lang w:val="en-US"/>
        </w:rPr>
        <w:t>Typography</w:t>
      </w:r>
    </w:p>
    <w:p w14:paraId="7E6809FC" w14:textId="3C8E8CC7" w:rsidR="00C77CC2" w:rsidRDefault="00C77CC2" w:rsidP="00C77CC2">
      <w:pPr>
        <w:pStyle w:val="ListParagraph"/>
        <w:numPr>
          <w:ilvl w:val="2"/>
          <w:numId w:val="3"/>
        </w:numPr>
        <w:rPr>
          <w:lang w:val="en-US"/>
        </w:rPr>
      </w:pPr>
      <w:r>
        <w:rPr>
          <w:lang w:val="en-US"/>
        </w:rPr>
        <w:t>An explanation of what fonts we use, why we use the fonts.</w:t>
      </w:r>
    </w:p>
    <w:p w14:paraId="22E83770" w14:textId="43BB9180" w:rsidR="00C77CC2" w:rsidRDefault="00C77CC2" w:rsidP="00C77CC2">
      <w:pPr>
        <w:pStyle w:val="ListParagraph"/>
        <w:numPr>
          <w:ilvl w:val="1"/>
          <w:numId w:val="3"/>
        </w:numPr>
        <w:rPr>
          <w:lang w:val="en-US"/>
        </w:rPr>
      </w:pPr>
      <w:r>
        <w:rPr>
          <w:lang w:val="en-US"/>
        </w:rPr>
        <w:t>Colors</w:t>
      </w:r>
    </w:p>
    <w:p w14:paraId="0DC9A1DC" w14:textId="5A8AC1A7" w:rsidR="00C77CC2" w:rsidRDefault="00C77CC2" w:rsidP="00C77CC2">
      <w:pPr>
        <w:pStyle w:val="ListParagraph"/>
        <w:numPr>
          <w:ilvl w:val="2"/>
          <w:numId w:val="3"/>
        </w:numPr>
        <w:rPr>
          <w:lang w:val="en-US"/>
        </w:rPr>
      </w:pPr>
      <w:r>
        <w:rPr>
          <w:lang w:val="en-US"/>
        </w:rPr>
        <w:t>Here you can see each the colors we use for our style guide. You can see the hexcode and the name.</w:t>
      </w:r>
    </w:p>
    <w:p w14:paraId="5420C41D" w14:textId="7259CEE8" w:rsidR="00C77CC2" w:rsidRDefault="00C77CC2" w:rsidP="00C77CC2">
      <w:pPr>
        <w:pStyle w:val="ListParagraph"/>
        <w:numPr>
          <w:ilvl w:val="1"/>
          <w:numId w:val="3"/>
        </w:numPr>
        <w:rPr>
          <w:lang w:val="en-US"/>
        </w:rPr>
      </w:pPr>
      <w:r>
        <w:rPr>
          <w:lang w:val="en-US"/>
        </w:rPr>
        <w:t>Brand</w:t>
      </w:r>
    </w:p>
    <w:p w14:paraId="7A6382BA" w14:textId="2A351100" w:rsidR="00C77CC2" w:rsidRDefault="00C77CC2" w:rsidP="00C77CC2">
      <w:pPr>
        <w:pStyle w:val="ListParagraph"/>
        <w:numPr>
          <w:ilvl w:val="2"/>
          <w:numId w:val="3"/>
        </w:numPr>
        <w:rPr>
          <w:lang w:val="en-US"/>
        </w:rPr>
      </w:pPr>
      <w:r>
        <w:rPr>
          <w:lang w:val="en-US"/>
        </w:rPr>
        <w:t>You can see some examples of the brand in use through various billboards and advertisements. Created by ourselves.</w:t>
      </w:r>
    </w:p>
    <w:p w14:paraId="7B5947C2" w14:textId="21E240F8" w:rsidR="00C77CC2" w:rsidRDefault="00C77CC2" w:rsidP="00C77CC2">
      <w:pPr>
        <w:pStyle w:val="ListParagraph"/>
        <w:numPr>
          <w:ilvl w:val="1"/>
          <w:numId w:val="3"/>
        </w:numPr>
        <w:rPr>
          <w:lang w:val="en-US"/>
        </w:rPr>
      </w:pPr>
      <w:r>
        <w:rPr>
          <w:lang w:val="en-US"/>
        </w:rPr>
        <w:t>Download</w:t>
      </w:r>
    </w:p>
    <w:p w14:paraId="7FE328F4" w14:textId="163B1E61" w:rsidR="00C77CC2" w:rsidRDefault="00C77CC2" w:rsidP="00C77CC2">
      <w:pPr>
        <w:pStyle w:val="ListParagraph"/>
        <w:numPr>
          <w:ilvl w:val="2"/>
          <w:numId w:val="3"/>
        </w:numPr>
        <w:rPr>
          <w:lang w:val="en-US"/>
        </w:rPr>
      </w:pPr>
      <w:r>
        <w:rPr>
          <w:lang w:val="en-US"/>
        </w:rPr>
        <w:t xml:space="preserve">Here you can click on the button and receive a pdf with all the information necessary. </w:t>
      </w:r>
    </w:p>
    <w:p w14:paraId="75093239" w14:textId="1CBA3B4B" w:rsidR="009C3144" w:rsidRDefault="009C3144" w:rsidP="009C3144">
      <w:pPr>
        <w:ind w:left="720"/>
        <w:rPr>
          <w:lang w:val="en-US"/>
        </w:rPr>
      </w:pPr>
      <w:r>
        <w:rPr>
          <w:lang w:val="en-US"/>
        </w:rPr>
        <w:t>Log in screen</w:t>
      </w:r>
    </w:p>
    <w:p w14:paraId="2F817E12" w14:textId="76763418" w:rsidR="009C3144" w:rsidRDefault="009C3144" w:rsidP="009C3144">
      <w:pPr>
        <w:pStyle w:val="ListParagraph"/>
        <w:numPr>
          <w:ilvl w:val="1"/>
          <w:numId w:val="3"/>
        </w:numPr>
        <w:rPr>
          <w:lang w:val="en-US"/>
        </w:rPr>
      </w:pPr>
      <w:r>
        <w:rPr>
          <w:lang w:val="en-US"/>
        </w:rPr>
        <w:t xml:space="preserve">Here you can log in with the password </w:t>
      </w:r>
      <w:r>
        <w:rPr>
          <w:b/>
          <w:lang w:val="en-US"/>
        </w:rPr>
        <w:t>Strella</w:t>
      </w:r>
      <w:r>
        <w:rPr>
          <w:lang w:val="en-US"/>
        </w:rPr>
        <w:t>. If you use the wrong password it will not work.</w:t>
      </w:r>
    </w:p>
    <w:p w14:paraId="763A26AC" w14:textId="58942C26" w:rsidR="009C3144" w:rsidRDefault="009C3144" w:rsidP="009C3144">
      <w:pPr>
        <w:ind w:left="720"/>
        <w:rPr>
          <w:lang w:val="en-US"/>
        </w:rPr>
      </w:pPr>
      <w:r>
        <w:rPr>
          <w:lang w:val="en-US"/>
        </w:rPr>
        <w:t>Brand selector</w:t>
      </w:r>
      <w:r>
        <w:rPr>
          <w:lang w:val="en-US"/>
        </w:rPr>
        <w:t xml:space="preserve"> screen</w:t>
      </w:r>
    </w:p>
    <w:p w14:paraId="2FEA9690" w14:textId="61080403" w:rsidR="009C3144" w:rsidRDefault="009C3144" w:rsidP="009C3144">
      <w:pPr>
        <w:pStyle w:val="ListParagraph"/>
        <w:numPr>
          <w:ilvl w:val="1"/>
          <w:numId w:val="3"/>
        </w:numPr>
        <w:rPr>
          <w:lang w:val="en-US"/>
        </w:rPr>
      </w:pPr>
      <w:r>
        <w:rPr>
          <w:lang w:val="en-US"/>
        </w:rPr>
        <w:t xml:space="preserve">Here you can </w:t>
      </w:r>
      <w:r>
        <w:rPr>
          <w:lang w:val="en-US"/>
        </w:rPr>
        <w:t>choose which brand to start editing. Either the existing Balenciaga one or a brand new one. It starts with a template.</w:t>
      </w:r>
    </w:p>
    <w:p w14:paraId="0B8ED0D1" w14:textId="6A5A1045" w:rsidR="00A572B5" w:rsidRDefault="00A572B5" w:rsidP="00A572B5">
      <w:pPr>
        <w:pStyle w:val="ListParagraph"/>
        <w:rPr>
          <w:lang w:val="en-US"/>
        </w:rPr>
      </w:pPr>
      <w:r>
        <w:rPr>
          <w:lang w:val="en-US"/>
        </w:rPr>
        <w:t xml:space="preserve">Responsibility </w:t>
      </w:r>
    </w:p>
    <w:p w14:paraId="1C2F0BD9" w14:textId="52E058C7" w:rsidR="00A572B5" w:rsidRDefault="00002CED" w:rsidP="00A572B5">
      <w:pPr>
        <w:pStyle w:val="ListParagraph"/>
        <w:numPr>
          <w:ilvl w:val="1"/>
          <w:numId w:val="3"/>
        </w:numPr>
        <w:rPr>
          <w:lang w:val="en-US"/>
        </w:rPr>
      </w:pPr>
      <w:r>
        <w:rPr>
          <w:lang w:val="en-US"/>
        </w:rPr>
        <w:t xml:space="preserve">We have also made the entire website mobile friendly. When you go to a small device. The website will transform. There is a menu on the top to navigate the website. </w:t>
      </w:r>
    </w:p>
    <w:p w14:paraId="03BABA51" w14:textId="6D64C362" w:rsidR="00002CED" w:rsidRDefault="00002CED" w:rsidP="00A572B5">
      <w:pPr>
        <w:pStyle w:val="ListParagraph"/>
        <w:numPr>
          <w:ilvl w:val="1"/>
          <w:numId w:val="3"/>
        </w:numPr>
        <w:rPr>
          <w:lang w:val="en-US"/>
        </w:rPr>
      </w:pPr>
      <w:r>
        <w:rPr>
          <w:lang w:val="en-US"/>
        </w:rPr>
        <w:t xml:space="preserve">You can log in to the dashboard in mobile as well. Then you can easily change stuff while going to work or </w:t>
      </w:r>
      <w:r w:rsidR="008F41C6">
        <w:rPr>
          <w:lang w:val="en-US"/>
        </w:rPr>
        <w:t>whatever</w:t>
      </w:r>
      <w:r>
        <w:rPr>
          <w:lang w:val="en-US"/>
        </w:rPr>
        <w:t xml:space="preserve"> your situation might be.</w:t>
      </w:r>
    </w:p>
    <w:p w14:paraId="2FB963E5" w14:textId="568F36DC" w:rsidR="009C3144" w:rsidRPr="008F41C6" w:rsidRDefault="00002CED" w:rsidP="008F41C6">
      <w:pPr>
        <w:pStyle w:val="ListParagraph"/>
        <w:numPr>
          <w:ilvl w:val="1"/>
          <w:numId w:val="3"/>
        </w:numPr>
        <w:rPr>
          <w:lang w:val="en-US"/>
        </w:rPr>
      </w:pPr>
      <w:r>
        <w:rPr>
          <w:lang w:val="en-US"/>
        </w:rPr>
        <w:t>The log in function is behind the Log in button and the dark mode is behind the Change theme button.</w:t>
      </w:r>
      <w:bookmarkStart w:id="0" w:name="_GoBack"/>
      <w:bookmarkEnd w:id="0"/>
    </w:p>
    <w:p w14:paraId="7BC868C1" w14:textId="4A51CA93" w:rsidR="00C77CC2" w:rsidRDefault="00C77CC2" w:rsidP="00C77CC2">
      <w:pPr>
        <w:ind w:firstLine="720"/>
        <w:rPr>
          <w:lang w:val="en-US"/>
        </w:rPr>
      </w:pPr>
      <w:r>
        <w:rPr>
          <w:lang w:val="en-US"/>
        </w:rPr>
        <w:t>B</w:t>
      </w:r>
      <w:r w:rsidRPr="00C77CC2">
        <w:rPr>
          <w:lang w:val="en-US"/>
        </w:rPr>
        <w:t xml:space="preserve">alenciaga pages (logged in) </w:t>
      </w:r>
    </w:p>
    <w:p w14:paraId="1816C0F7" w14:textId="757B3D5E" w:rsidR="009C3144" w:rsidRDefault="009C3144" w:rsidP="009C3144">
      <w:pPr>
        <w:pStyle w:val="ListParagraph"/>
        <w:numPr>
          <w:ilvl w:val="1"/>
          <w:numId w:val="3"/>
        </w:numPr>
        <w:rPr>
          <w:lang w:val="en-US"/>
        </w:rPr>
      </w:pPr>
      <w:r>
        <w:rPr>
          <w:lang w:val="en-US"/>
        </w:rPr>
        <w:t>Introduction</w:t>
      </w:r>
    </w:p>
    <w:p w14:paraId="13EE273A" w14:textId="4E1D47BF" w:rsidR="009C3144" w:rsidRDefault="009C3144" w:rsidP="009C3144">
      <w:pPr>
        <w:pStyle w:val="ListParagraph"/>
        <w:numPr>
          <w:ilvl w:val="2"/>
          <w:numId w:val="3"/>
        </w:numPr>
        <w:rPr>
          <w:lang w:val="en-US"/>
        </w:rPr>
      </w:pPr>
      <w:r>
        <w:rPr>
          <w:lang w:val="en-US"/>
        </w:rPr>
        <w:lastRenderedPageBreak/>
        <w:t>Here you can click on the edit button and start editing text.</w:t>
      </w:r>
      <w:r w:rsidR="008C1A79">
        <w:rPr>
          <w:lang w:val="en-US"/>
        </w:rPr>
        <w:t xml:space="preserve"> There is a save changes button and a discard changes button. Its all backed up into the firebase which is </w:t>
      </w:r>
      <w:proofErr w:type="spellStart"/>
      <w:r w:rsidR="008C1A79">
        <w:rPr>
          <w:lang w:val="en-US"/>
        </w:rPr>
        <w:t>realtime</w:t>
      </w:r>
      <w:proofErr w:type="spellEnd"/>
      <w:r w:rsidR="008C1A79">
        <w:rPr>
          <w:lang w:val="en-US"/>
        </w:rPr>
        <w:t>.</w:t>
      </w:r>
    </w:p>
    <w:p w14:paraId="52022866" w14:textId="6E6E5D45" w:rsidR="009C3144" w:rsidRDefault="009C3144" w:rsidP="009C3144">
      <w:pPr>
        <w:pStyle w:val="ListParagraph"/>
        <w:numPr>
          <w:ilvl w:val="1"/>
          <w:numId w:val="3"/>
        </w:numPr>
        <w:rPr>
          <w:lang w:val="en-US"/>
        </w:rPr>
      </w:pPr>
      <w:r>
        <w:rPr>
          <w:lang w:val="en-US"/>
        </w:rPr>
        <w:t>Logo</w:t>
      </w:r>
    </w:p>
    <w:p w14:paraId="1AFD1302" w14:textId="2684A4F7" w:rsidR="009E2534" w:rsidRDefault="009E2534" w:rsidP="009E2534">
      <w:pPr>
        <w:pStyle w:val="ListParagraph"/>
        <w:numPr>
          <w:ilvl w:val="2"/>
          <w:numId w:val="3"/>
        </w:numPr>
        <w:rPr>
          <w:lang w:val="en-US"/>
        </w:rPr>
      </w:pPr>
      <w:r>
        <w:rPr>
          <w:lang w:val="en-US"/>
        </w:rPr>
        <w:t>Here you can view our logo’s</w:t>
      </w:r>
    </w:p>
    <w:p w14:paraId="78A39735" w14:textId="651F5B12" w:rsidR="009C3144" w:rsidRDefault="009C3144" w:rsidP="009C3144">
      <w:pPr>
        <w:pStyle w:val="ListParagraph"/>
        <w:numPr>
          <w:ilvl w:val="1"/>
          <w:numId w:val="3"/>
        </w:numPr>
        <w:rPr>
          <w:lang w:val="en-US"/>
        </w:rPr>
      </w:pPr>
      <w:r>
        <w:rPr>
          <w:lang w:val="en-US"/>
        </w:rPr>
        <w:t>Typography</w:t>
      </w:r>
    </w:p>
    <w:p w14:paraId="7EF5A6B0" w14:textId="3AB1705C" w:rsidR="009E2534" w:rsidRPr="009E2534" w:rsidRDefault="009E2534" w:rsidP="009E2534">
      <w:pPr>
        <w:pStyle w:val="ListParagraph"/>
        <w:numPr>
          <w:ilvl w:val="2"/>
          <w:numId w:val="3"/>
        </w:numPr>
        <w:rPr>
          <w:lang w:val="en-US"/>
        </w:rPr>
      </w:pPr>
      <w:r>
        <w:rPr>
          <w:lang w:val="en-US"/>
        </w:rPr>
        <w:t xml:space="preserve">Same like into page. </w:t>
      </w:r>
      <w:r>
        <w:rPr>
          <w:lang w:val="en-US"/>
        </w:rPr>
        <w:t xml:space="preserve">Here you can click on the edit button and start editing text. There is a save changes button and a discard changes button. </w:t>
      </w:r>
      <w:r>
        <w:rPr>
          <w:lang w:val="en-US"/>
        </w:rPr>
        <w:t>It’s</w:t>
      </w:r>
      <w:r>
        <w:rPr>
          <w:lang w:val="en-US"/>
        </w:rPr>
        <w:t xml:space="preserve"> all backed up into the firebase which is </w:t>
      </w:r>
      <w:r>
        <w:rPr>
          <w:lang w:val="en-US"/>
        </w:rPr>
        <w:t>Realtime</w:t>
      </w:r>
      <w:r>
        <w:rPr>
          <w:lang w:val="en-US"/>
        </w:rPr>
        <w:t>.</w:t>
      </w:r>
    </w:p>
    <w:p w14:paraId="35D111CD" w14:textId="3503FB47" w:rsidR="009C3144" w:rsidRDefault="009C3144" w:rsidP="009C3144">
      <w:pPr>
        <w:pStyle w:val="ListParagraph"/>
        <w:numPr>
          <w:ilvl w:val="1"/>
          <w:numId w:val="3"/>
        </w:numPr>
        <w:rPr>
          <w:lang w:val="en-US"/>
        </w:rPr>
      </w:pPr>
      <w:r>
        <w:rPr>
          <w:lang w:val="en-US"/>
        </w:rPr>
        <w:t>Colors</w:t>
      </w:r>
    </w:p>
    <w:p w14:paraId="74CBAE21" w14:textId="5776C1A6" w:rsidR="009E2534" w:rsidRDefault="009E2534" w:rsidP="009E2534">
      <w:pPr>
        <w:pStyle w:val="ListParagraph"/>
        <w:numPr>
          <w:ilvl w:val="2"/>
          <w:numId w:val="3"/>
        </w:numPr>
        <w:rPr>
          <w:lang w:val="en-US"/>
        </w:rPr>
      </w:pPr>
      <w:r>
        <w:rPr>
          <w:lang w:val="en-US"/>
        </w:rPr>
        <w:t xml:space="preserve">Here you can start adding colors to the brand style guide. You will choose the name, and color and you will see the name with hexcode. This will of course stay in the screen after saving. </w:t>
      </w:r>
    </w:p>
    <w:p w14:paraId="01EFE862" w14:textId="5EA64759" w:rsidR="009E2534" w:rsidRDefault="009E2534" w:rsidP="009E2534">
      <w:pPr>
        <w:pStyle w:val="ListParagraph"/>
        <w:numPr>
          <w:ilvl w:val="2"/>
          <w:numId w:val="3"/>
        </w:numPr>
        <w:rPr>
          <w:lang w:val="en-US"/>
        </w:rPr>
      </w:pPr>
      <w:r>
        <w:rPr>
          <w:lang w:val="en-US"/>
        </w:rPr>
        <w:t>You can also delete the color with the trashcan button.</w:t>
      </w:r>
    </w:p>
    <w:p w14:paraId="38F36CC4" w14:textId="2C0C07FD" w:rsidR="009C3144" w:rsidRDefault="009C3144" w:rsidP="009C3144">
      <w:pPr>
        <w:pStyle w:val="ListParagraph"/>
        <w:numPr>
          <w:ilvl w:val="1"/>
          <w:numId w:val="3"/>
        </w:numPr>
        <w:rPr>
          <w:lang w:val="en-US"/>
        </w:rPr>
      </w:pPr>
      <w:r>
        <w:rPr>
          <w:lang w:val="en-US"/>
        </w:rPr>
        <w:t>Brand</w:t>
      </w:r>
    </w:p>
    <w:p w14:paraId="649B2E01" w14:textId="37F0E889" w:rsidR="009E2534" w:rsidRPr="009E2534" w:rsidRDefault="009E2534" w:rsidP="009E2534">
      <w:pPr>
        <w:pStyle w:val="ListParagraph"/>
        <w:numPr>
          <w:ilvl w:val="2"/>
          <w:numId w:val="3"/>
        </w:numPr>
        <w:rPr>
          <w:lang w:val="en-US"/>
        </w:rPr>
      </w:pPr>
      <w:r>
        <w:rPr>
          <w:lang w:val="en-US"/>
        </w:rPr>
        <w:t xml:space="preserve">Same as main page. </w:t>
      </w:r>
      <w:r>
        <w:rPr>
          <w:lang w:val="en-US"/>
        </w:rPr>
        <w:t>You can see some examples of the brand in use through various billboards and advertisements. Created by ourselves.</w:t>
      </w:r>
    </w:p>
    <w:p w14:paraId="3C7DFDC9" w14:textId="30159574" w:rsidR="009C3144" w:rsidRDefault="009C3144" w:rsidP="009C3144">
      <w:pPr>
        <w:pStyle w:val="ListParagraph"/>
        <w:numPr>
          <w:ilvl w:val="1"/>
          <w:numId w:val="3"/>
        </w:numPr>
        <w:rPr>
          <w:lang w:val="en-US"/>
        </w:rPr>
      </w:pPr>
      <w:r>
        <w:rPr>
          <w:lang w:val="en-US"/>
        </w:rPr>
        <w:t>Download</w:t>
      </w:r>
    </w:p>
    <w:p w14:paraId="47135A22" w14:textId="255B3BF0" w:rsidR="009E2534" w:rsidRDefault="009E2534" w:rsidP="009E2534">
      <w:pPr>
        <w:pStyle w:val="ListParagraph"/>
        <w:numPr>
          <w:ilvl w:val="2"/>
          <w:numId w:val="3"/>
        </w:numPr>
        <w:rPr>
          <w:lang w:val="en-US"/>
        </w:rPr>
      </w:pPr>
      <w:r>
        <w:rPr>
          <w:lang w:val="en-US"/>
        </w:rPr>
        <w:t>Same as main page. You can download the pdf here.</w:t>
      </w:r>
    </w:p>
    <w:p w14:paraId="3ED54DCF" w14:textId="77777777" w:rsidR="009C3144" w:rsidRPr="00C77CC2" w:rsidRDefault="009C3144" w:rsidP="00C77CC2">
      <w:pPr>
        <w:ind w:firstLine="720"/>
        <w:rPr>
          <w:lang w:val="en-US"/>
        </w:rPr>
      </w:pPr>
    </w:p>
    <w:p w14:paraId="16F17FA5" w14:textId="38172C9F" w:rsidR="00C77CC2" w:rsidRDefault="00C77CC2" w:rsidP="00C77CC2">
      <w:pPr>
        <w:ind w:firstLine="720"/>
        <w:rPr>
          <w:lang w:val="en-US"/>
        </w:rPr>
      </w:pPr>
      <w:r>
        <w:rPr>
          <w:lang w:val="en-US"/>
        </w:rPr>
        <w:t>D</w:t>
      </w:r>
      <w:r w:rsidRPr="00C77CC2">
        <w:rPr>
          <w:lang w:val="en-US"/>
        </w:rPr>
        <w:t xml:space="preserve">ashboard </w:t>
      </w:r>
    </w:p>
    <w:p w14:paraId="6C179FB5" w14:textId="0B2EAEFF" w:rsidR="009E2534" w:rsidRDefault="000F24C6" w:rsidP="009E2534">
      <w:pPr>
        <w:pStyle w:val="ListParagraph"/>
        <w:numPr>
          <w:ilvl w:val="1"/>
          <w:numId w:val="3"/>
        </w:numPr>
        <w:rPr>
          <w:lang w:val="en-US"/>
        </w:rPr>
      </w:pPr>
      <w:r>
        <w:rPr>
          <w:lang w:val="en-US"/>
        </w:rPr>
        <w:t>U</w:t>
      </w:r>
      <w:r w:rsidR="009E2534" w:rsidRPr="00C77CC2">
        <w:rPr>
          <w:lang w:val="en-US"/>
        </w:rPr>
        <w:t>pload logo</w:t>
      </w:r>
    </w:p>
    <w:p w14:paraId="46F07FAB" w14:textId="2FAB76AB" w:rsidR="009E2534" w:rsidRDefault="00AC4B99" w:rsidP="00AC4B99">
      <w:pPr>
        <w:pStyle w:val="ListParagraph"/>
        <w:numPr>
          <w:ilvl w:val="2"/>
          <w:numId w:val="3"/>
        </w:numPr>
        <w:rPr>
          <w:lang w:val="en-US"/>
        </w:rPr>
      </w:pPr>
      <w:r>
        <w:rPr>
          <w:lang w:val="en-US"/>
        </w:rPr>
        <w:t>Here you can upload an image to choose as your logo. Then if you don’t like it you can reset the logo.</w:t>
      </w:r>
    </w:p>
    <w:p w14:paraId="6EB4E504" w14:textId="034566ED" w:rsidR="009E2534" w:rsidRDefault="000F24C6" w:rsidP="009E2534">
      <w:pPr>
        <w:pStyle w:val="ListParagraph"/>
        <w:numPr>
          <w:ilvl w:val="1"/>
          <w:numId w:val="3"/>
        </w:numPr>
        <w:rPr>
          <w:lang w:val="en-US"/>
        </w:rPr>
      </w:pPr>
      <w:r>
        <w:rPr>
          <w:lang w:val="en-US"/>
        </w:rPr>
        <w:t>A</w:t>
      </w:r>
      <w:r w:rsidR="009E2534">
        <w:rPr>
          <w:lang w:val="en-US"/>
        </w:rPr>
        <w:t>dd pages</w:t>
      </w:r>
    </w:p>
    <w:p w14:paraId="29C41C3C" w14:textId="16D81D8F" w:rsidR="00AC4B99" w:rsidRPr="00AC4B99" w:rsidRDefault="00AC4B99" w:rsidP="00AC4B99">
      <w:pPr>
        <w:pStyle w:val="ListParagraph"/>
        <w:numPr>
          <w:ilvl w:val="2"/>
          <w:numId w:val="3"/>
        </w:numPr>
        <w:rPr>
          <w:lang w:val="en-US"/>
        </w:rPr>
      </w:pPr>
      <w:r>
        <w:rPr>
          <w:lang w:val="en-US"/>
        </w:rPr>
        <w:t>You can add pages by clicking on the + sign on the left. After clicking on that, you will have to specify a name and then you click on the + sign again to implement it. (or click enter)</w:t>
      </w:r>
    </w:p>
    <w:p w14:paraId="7D1786F4" w14:textId="09AE3940" w:rsidR="009E2534" w:rsidRDefault="000F24C6" w:rsidP="009E2534">
      <w:pPr>
        <w:pStyle w:val="ListParagraph"/>
        <w:numPr>
          <w:ilvl w:val="1"/>
          <w:numId w:val="3"/>
        </w:numPr>
        <w:rPr>
          <w:lang w:val="en-US"/>
        </w:rPr>
      </w:pPr>
      <w:r>
        <w:rPr>
          <w:lang w:val="en-US"/>
        </w:rPr>
        <w:t>D</w:t>
      </w:r>
      <w:r w:rsidR="009E2534">
        <w:rPr>
          <w:lang w:val="en-US"/>
        </w:rPr>
        <w:t>elete pages</w:t>
      </w:r>
    </w:p>
    <w:p w14:paraId="2ACE0340" w14:textId="26FAE992" w:rsidR="00AC4B99" w:rsidRDefault="00AC4B99" w:rsidP="00AC4B99">
      <w:pPr>
        <w:pStyle w:val="ListParagraph"/>
        <w:numPr>
          <w:ilvl w:val="2"/>
          <w:numId w:val="3"/>
        </w:numPr>
        <w:rPr>
          <w:lang w:val="en-US"/>
        </w:rPr>
      </w:pPr>
      <w:r>
        <w:rPr>
          <w:lang w:val="en-US"/>
        </w:rPr>
        <w:t>You can also choose to delete that page.</w:t>
      </w:r>
      <w:r w:rsidRPr="00AC4B99">
        <w:rPr>
          <w:lang w:val="en-US"/>
        </w:rPr>
        <w:t xml:space="preserve"> </w:t>
      </w:r>
      <w:r>
        <w:rPr>
          <w:lang w:val="en-US"/>
        </w:rPr>
        <w:t>You can do that by clicking on the</w:t>
      </w:r>
      <w:r>
        <w:rPr>
          <w:lang w:val="en-US"/>
        </w:rPr>
        <w:t xml:space="preserve"> trashcan icon.</w:t>
      </w:r>
    </w:p>
    <w:p w14:paraId="465968F8" w14:textId="789AAD20" w:rsidR="009E2534" w:rsidRDefault="000F24C6" w:rsidP="009E2534">
      <w:pPr>
        <w:pStyle w:val="ListParagraph"/>
        <w:numPr>
          <w:ilvl w:val="1"/>
          <w:numId w:val="3"/>
        </w:numPr>
        <w:rPr>
          <w:lang w:val="en-US"/>
        </w:rPr>
      </w:pPr>
      <w:r>
        <w:rPr>
          <w:lang w:val="en-US"/>
        </w:rPr>
        <w:t>U</w:t>
      </w:r>
      <w:r w:rsidR="009E2534">
        <w:rPr>
          <w:lang w:val="en-US"/>
        </w:rPr>
        <w:t>pdate pages</w:t>
      </w:r>
    </w:p>
    <w:p w14:paraId="607C2B7B" w14:textId="0C2937D7" w:rsidR="00AC4B99" w:rsidRDefault="00AC4B99" w:rsidP="00AC4B99">
      <w:pPr>
        <w:pStyle w:val="ListParagraph"/>
        <w:numPr>
          <w:ilvl w:val="2"/>
          <w:numId w:val="3"/>
        </w:numPr>
        <w:rPr>
          <w:lang w:val="en-US"/>
        </w:rPr>
      </w:pPr>
      <w:r>
        <w:rPr>
          <w:lang w:val="en-US"/>
        </w:rPr>
        <w:t>You can choose to rename the page as well. You can do that by clicking on the pencil icon and then simply type what your new name is.</w:t>
      </w:r>
    </w:p>
    <w:p w14:paraId="342FF99B" w14:textId="4AECD2A8" w:rsidR="009E2534" w:rsidRDefault="000F24C6" w:rsidP="009E2534">
      <w:pPr>
        <w:pStyle w:val="ListParagraph"/>
        <w:numPr>
          <w:ilvl w:val="1"/>
          <w:numId w:val="3"/>
        </w:numPr>
        <w:rPr>
          <w:lang w:val="en-US"/>
        </w:rPr>
      </w:pPr>
      <w:r>
        <w:rPr>
          <w:lang w:val="en-US"/>
        </w:rPr>
        <w:t>A</w:t>
      </w:r>
      <w:r w:rsidR="009E2534">
        <w:rPr>
          <w:lang w:val="en-US"/>
        </w:rPr>
        <w:t>dd text to pages</w:t>
      </w:r>
    </w:p>
    <w:p w14:paraId="2A9DD929" w14:textId="3C468D4A" w:rsidR="00AC4B99" w:rsidRDefault="00E27938" w:rsidP="00AC4B99">
      <w:pPr>
        <w:pStyle w:val="ListParagraph"/>
        <w:numPr>
          <w:ilvl w:val="2"/>
          <w:numId w:val="3"/>
        </w:numPr>
        <w:rPr>
          <w:lang w:val="en-US"/>
        </w:rPr>
      </w:pPr>
      <w:r>
        <w:rPr>
          <w:lang w:val="en-US"/>
        </w:rPr>
        <w:t>After creating your page, you can fill it in with text by clicking on the edit button with the pencil. The save changes and discard changes options are there as well.</w:t>
      </w:r>
    </w:p>
    <w:p w14:paraId="7EF87EF3" w14:textId="4A46D6D0" w:rsidR="009E2534" w:rsidRDefault="000F24C6" w:rsidP="009E2534">
      <w:pPr>
        <w:pStyle w:val="ListParagraph"/>
        <w:numPr>
          <w:ilvl w:val="1"/>
          <w:numId w:val="3"/>
        </w:numPr>
        <w:rPr>
          <w:lang w:val="en-US"/>
        </w:rPr>
      </w:pPr>
      <w:r>
        <w:rPr>
          <w:lang w:val="en-US"/>
        </w:rPr>
        <w:t>C</w:t>
      </w:r>
      <w:r w:rsidR="009E2534">
        <w:rPr>
          <w:lang w:val="en-US"/>
        </w:rPr>
        <w:t>hose colors</w:t>
      </w:r>
    </w:p>
    <w:p w14:paraId="1C8E2021" w14:textId="4FB4CFC8" w:rsidR="00E27938" w:rsidRDefault="00E27938" w:rsidP="00E27938">
      <w:pPr>
        <w:pStyle w:val="ListParagraph"/>
        <w:numPr>
          <w:ilvl w:val="2"/>
          <w:numId w:val="3"/>
        </w:numPr>
        <w:rPr>
          <w:lang w:val="en-US"/>
        </w:rPr>
      </w:pPr>
      <w:r>
        <w:rPr>
          <w:lang w:val="en-US"/>
        </w:rPr>
        <w:t xml:space="preserve">You can select the colors of the style guide with the button left dark mode icon. </w:t>
      </w:r>
    </w:p>
    <w:p w14:paraId="66940917" w14:textId="6EFF2D2D" w:rsidR="00E27938" w:rsidRPr="009E2534" w:rsidRDefault="00E27938" w:rsidP="00E27938">
      <w:pPr>
        <w:pStyle w:val="ListParagraph"/>
        <w:numPr>
          <w:ilvl w:val="2"/>
          <w:numId w:val="3"/>
        </w:numPr>
        <w:rPr>
          <w:lang w:val="en-US"/>
        </w:rPr>
      </w:pPr>
      <w:r>
        <w:rPr>
          <w:lang w:val="en-US"/>
        </w:rPr>
        <w:t>You can choose 3 colors. Simply by clicking on the box and selecting the color.</w:t>
      </w:r>
    </w:p>
    <w:p w14:paraId="14155820" w14:textId="77777777" w:rsidR="00C77CC2" w:rsidRDefault="00C77CC2" w:rsidP="00C77CC2">
      <w:pPr>
        <w:ind w:firstLine="720"/>
        <w:rPr>
          <w:lang w:val="en-US"/>
        </w:rPr>
      </w:pPr>
    </w:p>
    <w:p w14:paraId="2377ADBA" w14:textId="761530C7" w:rsidR="00C77CC2" w:rsidRPr="00C77CC2" w:rsidRDefault="00C77CC2" w:rsidP="00C77CC2">
      <w:pPr>
        <w:ind w:firstLine="720"/>
        <w:rPr>
          <w:lang w:val="en-US"/>
        </w:rPr>
      </w:pPr>
    </w:p>
    <w:sectPr w:rsidR="00C77CC2" w:rsidRPr="00C77CC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EA4475"/>
    <w:multiLevelType w:val="hybridMultilevel"/>
    <w:tmpl w:val="2A1CD924"/>
    <w:lvl w:ilvl="0" w:tplc="33E8C0AC">
      <w:start w:val="3"/>
      <w:numFmt w:val="bullet"/>
      <w:lvlText w:val="-"/>
      <w:lvlJc w:val="left"/>
      <w:pPr>
        <w:ind w:left="720" w:hanging="360"/>
      </w:pPr>
      <w:rPr>
        <w:rFonts w:ascii="Calibri" w:eastAsiaTheme="minorHAnsi" w:hAnsi="Calibri" w:cs="Calibri"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44083B93"/>
    <w:multiLevelType w:val="hybridMultilevel"/>
    <w:tmpl w:val="D8FCCC7E"/>
    <w:lvl w:ilvl="0" w:tplc="E2686A64">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627903F9"/>
    <w:multiLevelType w:val="hybridMultilevel"/>
    <w:tmpl w:val="B5421D6A"/>
    <w:lvl w:ilvl="0" w:tplc="38207B88">
      <w:numFmt w:val="bullet"/>
      <w:lvlText w:val="-"/>
      <w:lvlJc w:val="left"/>
      <w:pPr>
        <w:ind w:left="1080" w:hanging="360"/>
      </w:pPr>
      <w:rPr>
        <w:rFonts w:ascii="Calibri" w:eastAsiaTheme="minorHAnsi" w:hAnsi="Calibri" w:cs="Calibri"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1MDG1tLQwMjUyMjNX0lEKTi0uzszPAykwrAUAL4V1yiwAAAA="/>
  </w:docVars>
  <w:rsids>
    <w:rsidRoot w:val="00C77CC2"/>
    <w:rsid w:val="00002CED"/>
    <w:rsid w:val="000F24C6"/>
    <w:rsid w:val="00780477"/>
    <w:rsid w:val="008C1A79"/>
    <w:rsid w:val="008F41C6"/>
    <w:rsid w:val="009C3144"/>
    <w:rsid w:val="009E2534"/>
    <w:rsid w:val="00A572B5"/>
    <w:rsid w:val="00AC4B99"/>
    <w:rsid w:val="00C77CC2"/>
    <w:rsid w:val="00E27938"/>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1B0A7"/>
  <w15:chartTrackingRefBased/>
  <w15:docId w15:val="{9E8FE5D7-48DF-43CD-A173-B94892550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77CC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7CC2"/>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C77C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2</Pages>
  <Words>516</Words>
  <Characters>294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caelen</dc:creator>
  <cp:keywords/>
  <dc:description/>
  <cp:lastModifiedBy>damian caelen</cp:lastModifiedBy>
  <cp:revision>7</cp:revision>
  <dcterms:created xsi:type="dcterms:W3CDTF">2022-06-13T09:03:00Z</dcterms:created>
  <dcterms:modified xsi:type="dcterms:W3CDTF">2022-06-13T09:38:00Z</dcterms:modified>
</cp:coreProperties>
</file>